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A8A991" w14:textId="3FBC3329" w:rsidR="00DC5BCD" w:rsidRPr="002C18F1" w:rsidRDefault="00576B5C" w:rsidP="002C18F1">
      <w:pPr>
        <w:tabs>
          <w:tab w:val="left" w:pos="454"/>
          <w:tab w:val="left" w:pos="1418"/>
        </w:tabs>
        <w:spacing w:after="0"/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2C18F1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การพัฒนา</w:t>
      </w:r>
      <w:r w:rsidR="00DC5BCD" w:rsidRPr="002C18F1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โปรแกรมเสริมสร้างพลังอำนาจต่อพฤติกรรมการส่งเสริมสุขภาพหญิงตั้งครรภ์</w:t>
      </w:r>
      <w:r w:rsidR="00AB3E5B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 xml:space="preserve">                    </w:t>
      </w:r>
      <w:r w:rsidR="00DC5BCD" w:rsidRPr="002C18F1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ที่มีความเสี่ยงในการคลอดก่อนกำหนด หน่วยงานฝากครรภ์โรงพยาบาลภูสิงห์</w:t>
      </w:r>
    </w:p>
    <w:p w14:paraId="64987579" w14:textId="7F136067" w:rsidR="00DC5BCD" w:rsidRPr="00AB3E5B" w:rsidRDefault="00AB3E5B" w:rsidP="002C18F1">
      <w:pPr>
        <w:tabs>
          <w:tab w:val="left" w:pos="454"/>
          <w:tab w:val="left" w:pos="1418"/>
        </w:tabs>
        <w:spacing w:after="0"/>
        <w:jc w:val="center"/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</w:pPr>
      <w:r w:rsidRPr="00AB3E5B">
        <w:rPr>
          <w:rFonts w:ascii="TH SarabunPSK" w:hAnsi="TH SarabunPSK" w:cs="TH SarabunPSK"/>
          <w:sz w:val="32"/>
          <w:szCs w:val="32"/>
        </w:rPr>
        <w:t xml:space="preserve">Development of an Empowerment Program on Health-Promoting Behaviors among Pregnant at Risk of Preterm Birth in the Antenatal Care Unit, </w:t>
      </w:r>
      <w:proofErr w:type="spellStart"/>
      <w:r w:rsidRPr="00AB3E5B">
        <w:rPr>
          <w:rFonts w:ascii="TH SarabunPSK" w:hAnsi="TH SarabunPSK" w:cs="TH SarabunPSK"/>
          <w:sz w:val="32"/>
          <w:szCs w:val="32"/>
        </w:rPr>
        <w:t>Phusing</w:t>
      </w:r>
      <w:proofErr w:type="spellEnd"/>
      <w:r w:rsidRPr="00AB3E5B">
        <w:rPr>
          <w:rFonts w:ascii="TH SarabunPSK" w:hAnsi="TH SarabunPSK" w:cs="TH SarabunPSK"/>
          <w:sz w:val="32"/>
          <w:szCs w:val="32"/>
        </w:rPr>
        <w:t xml:space="preserve"> Hospital</w:t>
      </w:r>
    </w:p>
    <w:p w14:paraId="3F7E0CB2" w14:textId="77777777" w:rsidR="00DC5BCD" w:rsidRPr="002C18F1" w:rsidRDefault="00DC5BCD" w:rsidP="002C18F1">
      <w:pPr>
        <w:tabs>
          <w:tab w:val="left" w:pos="454"/>
          <w:tab w:val="left" w:pos="1418"/>
        </w:tabs>
        <w:spacing w:after="0"/>
        <w:jc w:val="right"/>
        <w:rPr>
          <w:rFonts w:ascii="TH SarabunPSK" w:eastAsia="Times New Roman" w:hAnsi="TH SarabunPSK" w:cs="TH SarabunPSK"/>
          <w:sz w:val="32"/>
          <w:szCs w:val="32"/>
        </w:rPr>
      </w:pPr>
      <w:r w:rsidRPr="002C18F1">
        <w:rPr>
          <w:rFonts w:ascii="TH SarabunPSK" w:eastAsia="Times New Roman" w:hAnsi="TH SarabunPSK" w:cs="TH SarabunPSK"/>
          <w:sz w:val="32"/>
          <w:szCs w:val="32"/>
          <w:cs/>
        </w:rPr>
        <w:t xml:space="preserve">นางสาวประภัสสร  เลิศศรี </w:t>
      </w:r>
    </w:p>
    <w:p w14:paraId="61B9ED97" w14:textId="77777777" w:rsidR="00DC5BCD" w:rsidRPr="002C18F1" w:rsidRDefault="00DC5BCD" w:rsidP="002C18F1">
      <w:pPr>
        <w:tabs>
          <w:tab w:val="left" w:pos="1418"/>
          <w:tab w:val="left" w:pos="1616"/>
        </w:tabs>
        <w:spacing w:after="0"/>
        <w:ind w:hanging="1616"/>
        <w:jc w:val="right"/>
        <w:rPr>
          <w:rFonts w:ascii="TH SarabunPSK" w:eastAsia="Times New Roman" w:hAnsi="TH SarabunPSK" w:cs="TH SarabunPSK"/>
          <w:sz w:val="32"/>
          <w:szCs w:val="32"/>
        </w:rPr>
      </w:pPr>
      <w:r w:rsidRPr="002C18F1">
        <w:rPr>
          <w:rFonts w:ascii="TH SarabunPSK" w:eastAsia="Times New Roman" w:hAnsi="TH SarabunPSK" w:cs="TH SarabunPSK"/>
          <w:sz w:val="32"/>
          <w:szCs w:val="32"/>
          <w:cs/>
        </w:rPr>
        <w:t>พยาบาลวิชาชีพปฏิบัติการ , โรงพยาบาลภูสิงห์ อำเภอภูสิงห์ จังหวัดศรีสะเกษ</w:t>
      </w:r>
    </w:p>
    <w:p w14:paraId="315E6B10" w14:textId="34DCAD65" w:rsidR="00FC7E4E" w:rsidRPr="002C18F1" w:rsidRDefault="00DC5BCD" w:rsidP="002C18F1">
      <w:pPr>
        <w:tabs>
          <w:tab w:val="left" w:pos="1418"/>
          <w:tab w:val="left" w:pos="1616"/>
        </w:tabs>
        <w:spacing w:after="0" w:line="240" w:lineRule="auto"/>
        <w:ind w:hanging="1616"/>
        <w:jc w:val="right"/>
        <w:rPr>
          <w:rFonts w:ascii="TH SarabunPSK" w:eastAsia="Times New Roman" w:hAnsi="TH SarabunPSK" w:cs="TH SarabunPSK"/>
          <w:sz w:val="32"/>
          <w:szCs w:val="32"/>
        </w:rPr>
      </w:pPr>
      <w:r w:rsidRPr="002C18F1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085-7722-324</w:t>
      </w:r>
      <w:r w:rsidRPr="002C18F1">
        <w:rPr>
          <w:rFonts w:ascii="TH SarabunPSK" w:eastAsia="Times New Roman" w:hAnsi="TH SarabunPSK" w:cs="TH SarabunPSK"/>
          <w:color w:val="000000"/>
          <w:sz w:val="32"/>
          <w:szCs w:val="32"/>
        </w:rPr>
        <w:t>; Email</w:t>
      </w:r>
      <w:r w:rsidRPr="002C18F1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: </w:t>
      </w:r>
      <w:hyperlink r:id="rId8" w:history="1">
        <w:r w:rsidRPr="002C18F1">
          <w:rPr>
            <w:rStyle w:val="af0"/>
            <w:rFonts w:ascii="TH SarabunPSK" w:eastAsia="Times New Roman" w:hAnsi="TH SarabunPSK" w:cs="TH SarabunPSK"/>
            <w:color w:val="000000"/>
            <w:sz w:val="32"/>
            <w:szCs w:val="32"/>
            <w:u w:val="none"/>
          </w:rPr>
          <w:t>PP3</w:t>
        </w:r>
        <w:r w:rsidRPr="002C18F1">
          <w:rPr>
            <w:rStyle w:val="af0"/>
            <w:rFonts w:ascii="TH SarabunPSK" w:eastAsia="Times New Roman" w:hAnsi="TH SarabunPSK" w:cs="TH SarabunPSK"/>
            <w:color w:val="000000"/>
            <w:sz w:val="32"/>
            <w:szCs w:val="32"/>
            <w:u w:val="none"/>
            <w:cs/>
          </w:rPr>
          <w:t>.</w:t>
        </w:r>
        <w:r w:rsidRPr="002C18F1">
          <w:rPr>
            <w:rStyle w:val="af0"/>
            <w:rFonts w:ascii="TH SarabunPSK" w:eastAsia="Times New Roman" w:hAnsi="TH SarabunPSK" w:cs="TH SarabunPSK"/>
            <w:color w:val="000000"/>
            <w:sz w:val="32"/>
            <w:szCs w:val="32"/>
            <w:u w:val="none"/>
          </w:rPr>
          <w:t>Lerdsri@gmail</w:t>
        </w:r>
        <w:r w:rsidRPr="002C18F1">
          <w:rPr>
            <w:rStyle w:val="af0"/>
            <w:rFonts w:ascii="TH SarabunPSK" w:eastAsia="Times New Roman" w:hAnsi="TH SarabunPSK" w:cs="TH SarabunPSK"/>
            <w:color w:val="000000"/>
            <w:sz w:val="32"/>
            <w:szCs w:val="32"/>
            <w:u w:val="none"/>
            <w:cs/>
          </w:rPr>
          <w:t>.</w:t>
        </w:r>
        <w:r w:rsidRPr="002C18F1">
          <w:rPr>
            <w:rStyle w:val="af0"/>
            <w:rFonts w:ascii="TH SarabunPSK" w:eastAsia="Times New Roman" w:hAnsi="TH SarabunPSK" w:cs="TH SarabunPSK"/>
            <w:color w:val="000000"/>
            <w:sz w:val="32"/>
            <w:szCs w:val="32"/>
            <w:u w:val="none"/>
          </w:rPr>
          <w:t>com</w:t>
        </w:r>
      </w:hyperlink>
    </w:p>
    <w:p w14:paraId="6C941B32" w14:textId="77777777" w:rsidR="000043FC" w:rsidRPr="002F0738" w:rsidRDefault="000043FC" w:rsidP="00D32A34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28ED2277" w14:textId="17256394" w:rsidR="002A5451" w:rsidRDefault="0011438A" w:rsidP="00161FD0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eastAsia="Times New Roman" w:hAnsi="TH SarabunPSK" w:cs="TH SarabunPSK" w:hint="cs"/>
          <w:sz w:val="32"/>
          <w:szCs w:val="32"/>
          <w:cs/>
        </w:rPr>
      </w:pPr>
      <w:r w:rsidRPr="002F0738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B21A25" w:rsidRPr="00B21A25">
        <w:rPr>
          <w:rFonts w:ascii="TH SarabunPSK" w:eastAsia="Times New Roman" w:hAnsi="TH SarabunPSK" w:cs="TH SarabunPSK"/>
          <w:sz w:val="32"/>
          <w:szCs w:val="32"/>
          <w:cs/>
        </w:rPr>
        <w:t>การ</w:t>
      </w:r>
      <w:r w:rsidR="00D53738">
        <w:rPr>
          <w:rFonts w:ascii="TH SarabunPSK" w:eastAsia="Times New Roman" w:hAnsi="TH SarabunPSK" w:cs="TH SarabunPSK" w:hint="cs"/>
          <w:sz w:val="32"/>
          <w:szCs w:val="32"/>
          <w:cs/>
        </w:rPr>
        <w:t>ศึกษาครั้งนี้เป็น</w:t>
      </w:r>
      <w:r w:rsidR="00B21A25" w:rsidRPr="00B21A25">
        <w:rPr>
          <w:rFonts w:ascii="TH SarabunPSK" w:eastAsia="Times New Roman" w:hAnsi="TH SarabunPSK" w:cs="TH SarabunPSK"/>
          <w:sz w:val="32"/>
          <w:szCs w:val="32"/>
          <w:cs/>
        </w:rPr>
        <w:t>วิจัย</w:t>
      </w:r>
      <w:r w:rsidR="00BE1D16">
        <w:rPr>
          <w:rFonts w:ascii="TH SarabunPSK" w:eastAsia="Times New Roman" w:hAnsi="TH SarabunPSK" w:cs="TH SarabunPSK" w:hint="cs"/>
          <w:sz w:val="32"/>
          <w:szCs w:val="32"/>
          <w:cs/>
        </w:rPr>
        <w:t>เชิงปฏิบัติการ</w:t>
      </w:r>
      <w:r w:rsidR="00D5373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B21A25" w:rsidRPr="00B21A25">
        <w:rPr>
          <w:rFonts w:ascii="TH SarabunPSK" w:eastAsia="Times New Roman" w:hAnsi="TH SarabunPSK" w:cs="TH SarabunPSK"/>
          <w:sz w:val="32"/>
          <w:szCs w:val="32"/>
          <w:cs/>
        </w:rPr>
        <w:t>มีวัตถุประสงค์เพื่อศึกษา</w:t>
      </w:r>
      <w:r w:rsidR="00DC5BCD" w:rsidRPr="00DC5BCD">
        <w:rPr>
          <w:rFonts w:ascii="TH SarabunPSK" w:eastAsia="Times New Roman" w:hAnsi="TH SarabunPSK" w:cs="TH SarabunPSK"/>
          <w:sz w:val="32"/>
          <w:szCs w:val="32"/>
          <w:cs/>
        </w:rPr>
        <w:t>โปรแกรมเสริมสร้างพลังอำนาจต่อพฤติกรรมการส่งเสริมสุขภาพของหญิงตั้งครรภ์ที่มีความเสี่ยงในการคลอดก่อนกำหนด หน่วยงานฝากครรภ์โรงพยาบาลภูสิงห์</w:t>
      </w:r>
      <w:r w:rsidR="00DC5BCD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576B5C">
        <w:rPr>
          <w:rFonts w:ascii="TH SarabunPSK" w:eastAsia="Times New Roman" w:hAnsi="TH SarabunPSK" w:cs="TH SarabunPSK" w:hint="cs"/>
          <w:sz w:val="32"/>
          <w:szCs w:val="32"/>
          <w:cs/>
        </w:rPr>
        <w:t>ผู้เข้าร่วม</w:t>
      </w:r>
      <w:r w:rsidR="00B21A25" w:rsidRPr="00B21A25">
        <w:rPr>
          <w:rFonts w:ascii="TH SarabunPSK" w:eastAsia="Times New Roman" w:hAnsi="TH SarabunPSK" w:cs="TH SarabunPSK"/>
          <w:sz w:val="32"/>
          <w:szCs w:val="32"/>
          <w:cs/>
        </w:rPr>
        <w:t xml:space="preserve">การพัฒนากระบวนการประกอบด้วย </w:t>
      </w:r>
      <w:r w:rsidR="00B21A25" w:rsidRPr="00576B5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1) </w:t>
      </w:r>
      <w:r w:rsidR="00DC5BCD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แพทย์</w:t>
      </w:r>
      <w:r w:rsidR="009C0BB0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76E86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2</w:t>
      </w:r>
      <w:r w:rsidR="00B21A25" w:rsidRPr="00576B5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 คน 2) </w:t>
      </w:r>
      <w:r w:rsidR="00676E86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เภสัชกร</w:t>
      </w:r>
      <w:r w:rsidR="009C0BB0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76E86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2</w:t>
      </w:r>
      <w:r w:rsidR="009C0BB0" w:rsidRPr="00576B5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 คน</w:t>
      </w:r>
      <w:r w:rsidR="00B21A25" w:rsidRPr="00576B5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 3)</w:t>
      </w:r>
      <w:r w:rsidR="00676E86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 xml:space="preserve"> พยาบาลวิชาชีพหน่วยบริการฝากครรภ์</w:t>
      </w:r>
      <w:r w:rsidR="009C0BB0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76E86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4</w:t>
      </w:r>
      <w:r w:rsidR="009C0BB0" w:rsidRPr="00576B5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 คน</w:t>
      </w:r>
      <w:r w:rsidR="00B21A25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B21A25" w:rsidRPr="00576B5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4) </w:t>
      </w:r>
      <w:r w:rsidR="00676E86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พยาบาลวิชาชีพหน่วย</w:t>
      </w:r>
      <w:r w:rsidR="000C31CE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สุขภาพจิต</w:t>
      </w:r>
      <w:r w:rsidR="009C0BB0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76E86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2</w:t>
      </w:r>
      <w:r w:rsidR="000C31CE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 xml:space="preserve"> คน</w:t>
      </w:r>
      <w:r w:rsidR="00666268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 xml:space="preserve"> 5) หญิงตั้งครรภ์ที่มีความเสี่ยงในการคลอดก่อนกำหนด 40 คน</w:t>
      </w:r>
      <w:r w:rsidR="009C0BB0" w:rsidRPr="00576B5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 </w:t>
      </w:r>
      <w:r w:rsidR="00B21A25" w:rsidRPr="00576B5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รวม </w:t>
      </w:r>
      <w:r w:rsidR="00666268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5</w:t>
      </w:r>
      <w:r w:rsidR="00676E86" w:rsidRPr="00576B5C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0</w:t>
      </w:r>
      <w:r w:rsidR="00B21A25" w:rsidRPr="00576B5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 </w:t>
      </w:r>
      <w:r w:rsidR="00B21A25" w:rsidRPr="00B21A25">
        <w:rPr>
          <w:rFonts w:ascii="TH SarabunPSK" w:eastAsia="Times New Roman" w:hAnsi="TH SarabunPSK" w:cs="TH SarabunPSK"/>
          <w:sz w:val="32"/>
          <w:szCs w:val="32"/>
          <w:cs/>
        </w:rPr>
        <w:t>คน</w:t>
      </w:r>
      <w:r w:rsidR="00676E86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576B5C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เครื่องมือที่ใช้ในการวิจัย ได้แก่ </w:t>
      </w:r>
      <w:r w:rsidR="00576B5C" w:rsidRPr="00DC5BCD">
        <w:rPr>
          <w:rFonts w:ascii="TH SarabunPSK" w:eastAsia="Times New Roman" w:hAnsi="TH SarabunPSK" w:cs="TH SarabunPSK"/>
          <w:sz w:val="32"/>
          <w:szCs w:val="32"/>
          <w:cs/>
        </w:rPr>
        <w:t>โปรแกรมเสริมสร้างพลังอำนาจต่อพฤติกรรมการส่งเสริมสุขภาพของหญิงตั้งครรภ์ที่มีความเสี่ยงในการคลอดก่อนกำหนด หน่วยงานฝากครรภ์โรงพยาบาลภูสิงห์</w:t>
      </w:r>
      <w:r w:rsidR="00576B5C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เครื่องมือ</w:t>
      </w:r>
      <w:r w:rsidR="00D82C89">
        <w:rPr>
          <w:rFonts w:ascii="TH SarabunPSK" w:eastAsia="Times New Roman" w:hAnsi="TH SarabunPSK" w:cs="TH SarabunPSK" w:hint="cs"/>
          <w:sz w:val="32"/>
          <w:szCs w:val="32"/>
          <w:cs/>
        </w:rPr>
        <w:t>ที่ใช้ในการเก็บรวบรวมข้อมูลได้แก่ 1) แบบสอบถามทั่วไป 2) แบบประเมินความรู้ ทัศนคติ แรงสนับสนุนทางครอบครัว และพฤติกรรมส่งเสริมสุขภาพหญิงตั้งครรภ์ 3) แบบประเมินความพึงพอใจของหญิงตั้งครรภ์ 4) แบบประเมินความพึงพอใจของพยาบาล</w:t>
      </w:r>
      <w:r w:rsidR="00576B5C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676E86" w:rsidRPr="00AB5C0B">
        <w:rPr>
          <w:rFonts w:ascii="TH SarabunPSK" w:hAnsi="TH SarabunPSK" w:cs="TH SarabunPSK"/>
          <w:sz w:val="32"/>
          <w:szCs w:val="32"/>
          <w:cs/>
        </w:rPr>
        <w:t xml:space="preserve">ระยะเวลาดำเนินการ  </w:t>
      </w:r>
      <w:r w:rsidR="00676E86" w:rsidRPr="00AB5C0B">
        <w:rPr>
          <w:rFonts w:ascii="TH SarabunPSK" w:hAnsi="TH SarabunPSK" w:cs="TH SarabunPSK"/>
          <w:sz w:val="32"/>
          <w:szCs w:val="32"/>
        </w:rPr>
        <w:t>ต</w:t>
      </w:r>
      <w:r w:rsidR="00676E86">
        <w:rPr>
          <w:rFonts w:ascii="TH SarabunPSK" w:hAnsi="TH SarabunPSK" w:cs="TH SarabunPSK" w:hint="cs"/>
          <w:sz w:val="32"/>
          <w:szCs w:val="32"/>
          <w:cs/>
        </w:rPr>
        <w:t>ุลาคม</w:t>
      </w:r>
      <w:r w:rsidR="00676E86" w:rsidRPr="00AB5C0B">
        <w:rPr>
          <w:rFonts w:ascii="TH SarabunPSK" w:hAnsi="TH SarabunPSK" w:cs="TH SarabunPSK"/>
          <w:sz w:val="32"/>
          <w:szCs w:val="32"/>
        </w:rPr>
        <w:t xml:space="preserve"> 256</w:t>
      </w:r>
      <w:r w:rsidR="00676E86">
        <w:rPr>
          <w:rFonts w:ascii="TH SarabunPSK" w:hAnsi="TH SarabunPSK" w:cs="TH SarabunPSK"/>
          <w:sz w:val="32"/>
          <w:szCs w:val="32"/>
        </w:rPr>
        <w:t>7</w:t>
      </w:r>
      <w:r w:rsidR="00676E86" w:rsidRPr="00AB5C0B">
        <w:rPr>
          <w:rFonts w:ascii="TH SarabunPSK" w:hAnsi="TH SarabunPSK" w:cs="TH SarabunPSK"/>
          <w:sz w:val="32"/>
          <w:szCs w:val="32"/>
        </w:rPr>
        <w:t xml:space="preserve"> - </w:t>
      </w:r>
      <w:r w:rsidR="00676E86" w:rsidRPr="00AB5C0B">
        <w:rPr>
          <w:rFonts w:ascii="TH SarabunPSK" w:hAnsi="TH SarabunPSK" w:cs="TH SarabunPSK" w:hint="cs"/>
          <w:sz w:val="32"/>
          <w:szCs w:val="32"/>
          <w:cs/>
        </w:rPr>
        <w:t>มีนาคม</w:t>
      </w:r>
      <w:r w:rsidR="00676E86" w:rsidRPr="00AB5C0B">
        <w:rPr>
          <w:rFonts w:ascii="TH SarabunPSK" w:hAnsi="TH SarabunPSK" w:cs="TH SarabunPSK"/>
          <w:sz w:val="32"/>
          <w:szCs w:val="32"/>
        </w:rPr>
        <w:t xml:space="preserve"> 256</w:t>
      </w:r>
      <w:r w:rsidR="00676E86">
        <w:rPr>
          <w:rFonts w:ascii="TH SarabunPSK" w:hAnsi="TH SarabunPSK" w:cs="TH SarabunPSK"/>
          <w:sz w:val="32"/>
          <w:szCs w:val="32"/>
        </w:rPr>
        <w:t>8</w:t>
      </w:r>
      <w:r w:rsidR="00B21A25" w:rsidRPr="00B21A25">
        <w:rPr>
          <w:rFonts w:ascii="TH SarabunPSK" w:eastAsia="Times New Roman" w:hAnsi="TH SarabunPSK" w:cs="TH SarabunPSK"/>
          <w:sz w:val="32"/>
          <w:szCs w:val="32"/>
          <w:cs/>
        </w:rPr>
        <w:t xml:space="preserve"> </w:t>
      </w:r>
      <w:r w:rsidR="006D7BA4">
        <w:rPr>
          <w:rFonts w:ascii="TH SarabunPSK" w:eastAsia="Times New Roman" w:hAnsi="TH SarabunPSK" w:cs="TH SarabunPSK" w:hint="cs"/>
          <w:sz w:val="32"/>
          <w:szCs w:val="32"/>
          <w:cs/>
        </w:rPr>
        <w:t>กระบวนการศึกษา</w:t>
      </w:r>
      <w:r w:rsidR="00876F65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6D7BA4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แบ่งออกเป็น </w:t>
      </w:r>
      <w:r w:rsidR="00D82C89">
        <w:rPr>
          <w:rFonts w:ascii="TH SarabunPSK" w:eastAsia="Times New Roman" w:hAnsi="TH SarabunPSK" w:cs="TH SarabunPSK" w:hint="cs"/>
          <w:sz w:val="32"/>
          <w:szCs w:val="32"/>
          <w:cs/>
        </w:rPr>
        <w:t>6 ขั้นตอน</w:t>
      </w:r>
      <w:r w:rsidR="006D7BA4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คือ </w:t>
      </w:r>
      <w:r w:rsidR="00D82C8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1) </w:t>
      </w:r>
      <w:r w:rsidR="00D82C89" w:rsidRPr="00D82C89">
        <w:rPr>
          <w:rFonts w:ascii="TH SarabunPSK" w:eastAsia="Times New Roman" w:hAnsi="TH SarabunPSK" w:cs="TH SarabunPSK"/>
          <w:sz w:val="32"/>
          <w:szCs w:val="32"/>
          <w:cs/>
        </w:rPr>
        <w:t>ขั้นการวิเคราะห์สภาพและประเมินความต้องการ</w:t>
      </w:r>
      <w:r w:rsidR="00D82C8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2) </w:t>
      </w:r>
      <w:r w:rsidR="00D82C89" w:rsidRPr="00D82C89">
        <w:rPr>
          <w:rFonts w:ascii="TH SarabunPSK" w:eastAsia="Times New Roman" w:hAnsi="TH SarabunPSK" w:cs="TH SarabunPSK"/>
          <w:sz w:val="32"/>
          <w:szCs w:val="32"/>
          <w:cs/>
        </w:rPr>
        <w:t>ขั้นการออกแบบและพัฒนารูปแบบ</w:t>
      </w:r>
      <w:r w:rsidR="00D82C8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3) </w:t>
      </w:r>
      <w:r w:rsidR="00D82C89" w:rsidRPr="00D82C89">
        <w:rPr>
          <w:rFonts w:ascii="TH SarabunPSK" w:eastAsia="Times New Roman" w:hAnsi="TH SarabunPSK" w:cs="TH SarabunPSK"/>
          <w:sz w:val="32"/>
          <w:szCs w:val="32"/>
          <w:cs/>
        </w:rPr>
        <w:t>ขั้นทดลองใช้และประเมินประสิทธิผล</w:t>
      </w:r>
      <w:r w:rsidR="00D82C8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4) </w:t>
      </w:r>
      <w:r w:rsidR="00D82C89" w:rsidRPr="00D82C89">
        <w:rPr>
          <w:rFonts w:ascii="TH SarabunPSK" w:eastAsia="Times New Roman" w:hAnsi="TH SarabunPSK" w:cs="TH SarabunPSK"/>
          <w:sz w:val="32"/>
          <w:szCs w:val="32"/>
          <w:cs/>
        </w:rPr>
        <w:t>ขั้นการประเมินผล</w:t>
      </w:r>
      <w:r w:rsidR="00D82C8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5) </w:t>
      </w:r>
      <w:r w:rsidR="00D82C89" w:rsidRPr="00D82C89">
        <w:rPr>
          <w:rFonts w:ascii="TH SarabunPSK" w:eastAsia="Times New Roman" w:hAnsi="TH SarabunPSK" w:cs="TH SarabunPSK"/>
          <w:sz w:val="32"/>
          <w:szCs w:val="32"/>
          <w:cs/>
        </w:rPr>
        <w:t>ขั้นทดลองใช้และประเมินประสิทธิผล</w:t>
      </w:r>
      <w:r w:rsidR="00D82C8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6) </w:t>
      </w:r>
      <w:r w:rsidR="00D82C89" w:rsidRPr="00D82C89">
        <w:rPr>
          <w:rFonts w:ascii="TH SarabunPSK" w:eastAsia="Times New Roman" w:hAnsi="TH SarabunPSK" w:cs="TH SarabunPSK"/>
          <w:sz w:val="32"/>
          <w:szCs w:val="32"/>
          <w:cs/>
        </w:rPr>
        <w:t>ขั้นการประเมินผล</w:t>
      </w:r>
      <w:r w:rsidR="00D82C8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1F5F78">
        <w:rPr>
          <w:rFonts w:ascii="TH SarabunPSK" w:eastAsia="Times New Roman" w:hAnsi="TH SarabunPSK" w:cs="TH SarabunPSK" w:hint="cs"/>
          <w:sz w:val="32"/>
          <w:szCs w:val="32"/>
          <w:cs/>
        </w:rPr>
        <w:t>ผลการศึกษาสถานการณ์</w:t>
      </w:r>
      <w:r w:rsidR="00E3018F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1B024B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1) หญิงตั้งครรภ์ไม่เข้าใจข้อมูลเกี่ยวกับภาวะคลอดก่อนกำหนด 2) หญิงตั้งครรภ์ไม่เข้าใจเกี่ยวกับพฤติกรรมการส่งสุขภาพ 3)</w:t>
      </w:r>
      <w:r w:rsidR="00050AE1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หญิงตั้งครรภ์มีทัศนคติไม่ดีต่อการตั้งครรภ์</w:t>
      </w:r>
      <w:r w:rsidR="001B024B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050AE1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4) </w:t>
      </w:r>
      <w:r w:rsidR="001B024B">
        <w:rPr>
          <w:rFonts w:ascii="TH SarabunPSK" w:eastAsia="Times New Roman" w:hAnsi="TH SarabunPSK" w:cs="TH SarabunPSK" w:hint="cs"/>
          <w:sz w:val="32"/>
          <w:szCs w:val="32"/>
          <w:cs/>
        </w:rPr>
        <w:t>หญิงตั้งครรภ์มีสนับสนุนทางครอบครัวน้อย</w:t>
      </w:r>
      <w:r w:rsidR="00050AE1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แนวทางการพัฒนา 1) จัดประชุมวิเคราะห์ปัญหาและแนวทางการปรับปรุงร่วมกับทีมสหวิชาชีพ 2) ออกแบบและพัฒนา</w:t>
      </w:r>
      <w:r w:rsidR="00050AE1" w:rsidRPr="00050AE1">
        <w:rPr>
          <w:rFonts w:ascii="TH SarabunPSK" w:eastAsia="Times New Roman" w:hAnsi="TH SarabunPSK" w:cs="TH SarabunPSK"/>
          <w:sz w:val="32"/>
          <w:szCs w:val="32"/>
          <w:cs/>
        </w:rPr>
        <w:t xml:space="preserve">โปรแกรมเสริมสร้างพลังอำนาจต่อพฤติกรรมการส่งเสริมสุขภาพหญิงตั้งครรภ์ที่มีความเสี่ยงในการคลอดก่อนกำหนด </w:t>
      </w:r>
      <w:r w:rsidR="00050AE1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3) จัดประชุมการใช้งานโปรแกรมแก่บุคลากรที่เกี่ยวข้อง 4) </w:t>
      </w:r>
      <w:r w:rsidR="00E85293">
        <w:rPr>
          <w:rFonts w:ascii="TH SarabunPSK" w:eastAsia="Times New Roman" w:hAnsi="TH SarabunPSK" w:cs="TH SarabunPSK" w:hint="cs"/>
          <w:sz w:val="32"/>
          <w:szCs w:val="32"/>
          <w:cs/>
        </w:rPr>
        <w:t>ประเมินผลการใช้งานของโปรแกรมและประเมินความพึงพอใจของผู้ใช้งานเพื่อนำไปปรับปรุงและพัฒนาต่อไป ผลการพัฒนาพบว่า</w:t>
      </w:r>
      <w:r w:rsidR="00035E20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1) หญิงตั้งครรภ์มีความรู้ ทัศนคติ แรงสนับสนุนทางครอบครัว </w:t>
      </w:r>
      <w:r w:rsidR="00666268">
        <w:rPr>
          <w:rFonts w:ascii="TH SarabunPSK" w:eastAsia="Times New Roman" w:hAnsi="TH SarabunPSK" w:cs="TH SarabunPSK" w:hint="cs"/>
          <w:sz w:val="32"/>
          <w:szCs w:val="32"/>
          <w:cs/>
        </w:rPr>
        <w:t>และ</w:t>
      </w:r>
      <w:r w:rsidR="00035E20">
        <w:rPr>
          <w:rFonts w:ascii="TH SarabunPSK" w:eastAsia="Times New Roman" w:hAnsi="TH SarabunPSK" w:cs="TH SarabunPSK" w:hint="cs"/>
          <w:sz w:val="32"/>
          <w:szCs w:val="32"/>
          <w:cs/>
        </w:rPr>
        <w:t>การส่งเสริมสุขภาพต่อการป้องกันการคลอดก่อนกำหนดที่ดีขึ้น</w:t>
      </w:r>
      <w:r w:rsidR="00666268">
        <w:rPr>
          <w:rFonts w:ascii="TH SarabunPSK" w:eastAsia="Times New Roman" w:hAnsi="TH SarabunPSK" w:cs="TH SarabunPSK" w:hint="cs"/>
          <w:sz w:val="32"/>
          <w:szCs w:val="32"/>
          <w:cs/>
        </w:rPr>
        <w:t>ร้อยละ100</w:t>
      </w:r>
      <w:r w:rsidR="00035E20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6B3FE7">
        <w:rPr>
          <w:rFonts w:ascii="TH SarabunPSK" w:eastAsia="Times New Roman" w:hAnsi="TH SarabunPSK" w:cs="TH SarabunPSK" w:hint="cs"/>
          <w:sz w:val="32"/>
          <w:szCs w:val="32"/>
          <w:cs/>
        </w:rPr>
        <w:t>2</w:t>
      </w:r>
      <w:r w:rsidR="0066626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) </w:t>
      </w:r>
      <w:r w:rsidR="00F56C09">
        <w:rPr>
          <w:rFonts w:ascii="TH SarabunPSK" w:eastAsia="Times New Roman" w:hAnsi="TH SarabunPSK" w:cs="TH SarabunPSK" w:hint="cs"/>
          <w:sz w:val="32"/>
          <w:szCs w:val="32"/>
          <w:cs/>
        </w:rPr>
        <w:t>เจ้าหน้าที่</w:t>
      </w:r>
      <w:r w:rsidR="0066626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และหญิงตั้งครรภ์มีความพึงพอใจร้อยละ90 </w:t>
      </w:r>
      <w:r w:rsidR="006B3FE7" w:rsidRPr="006B3FE7">
        <w:rPr>
          <w:rFonts w:ascii="TH SarabunPSK" w:eastAsia="Times New Roman" w:hAnsi="TH SarabunPSK" w:cs="TH SarabunPSK"/>
          <w:sz w:val="32"/>
          <w:szCs w:val="32"/>
          <w:cs/>
        </w:rPr>
        <w:t>จากผลการวิจัยควรนำโปรแกรมเสริมสร้างพลังอำนาจไปใช้ในคลินิกฝากครรภ์ เพื่อส่งเสริมความรู้ ทัศนคติ แรงสนับสนุนทางสังคม และพฤติกรรมการส่งเสริมสุขภาพของหญิงตั้งครรภ์กลุ่มเสี่ยง อันจะช่วยลดความเสี่ยงต่อการคลอดก่อนกำหนดและส่งเสริมสุขภาพมารดาและทารกอย่างต่อเนื่อง</w:t>
      </w:r>
    </w:p>
    <w:p w14:paraId="7414A11F" w14:textId="4A8933DF" w:rsidR="009C0BB0" w:rsidRDefault="002C18F1" w:rsidP="00161FD0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คำสำคัญ </w:t>
      </w:r>
      <w:r>
        <w:rPr>
          <w:rFonts w:ascii="TH SarabunPSK" w:eastAsia="Times New Roman" w:hAnsi="TH SarabunPSK" w:cs="TH SarabunPSK"/>
          <w:sz w:val="32"/>
          <w:szCs w:val="32"/>
        </w:rPr>
        <w:t>: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โปรแกรม  เสริมพลังอำนาจ  หญิงตั้งครรภ์  การคลอดก่อนกำหนด</w:t>
      </w:r>
    </w:p>
    <w:sectPr w:rsidR="009C0BB0" w:rsidSect="00AB3E5B">
      <w:pgSz w:w="11906" w:h="16838" w:code="9"/>
      <w:pgMar w:top="1440" w:right="1080" w:bottom="1440" w:left="1080" w:header="1134" w:footer="1134" w:gutter="0"/>
      <w:pgNumType w:fmt="thaiLetters"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AE29C7" w14:textId="77777777" w:rsidR="00302679" w:rsidRDefault="00302679" w:rsidP="000B1884">
      <w:pPr>
        <w:spacing w:after="0" w:line="240" w:lineRule="auto"/>
      </w:pPr>
      <w:r>
        <w:separator/>
      </w:r>
    </w:p>
  </w:endnote>
  <w:endnote w:type="continuationSeparator" w:id="0">
    <w:p w14:paraId="2E3A2A39" w14:textId="77777777" w:rsidR="00302679" w:rsidRDefault="00302679" w:rsidP="000B1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4380BD94-B33F-4976-856A-6ED02EC8EDC5}"/>
    <w:embedBold r:id="rId2" w:fontKey="{B405DA90-AEED-461A-A1C9-9E92B3F584FC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New">
    <w:altName w:val="Microsoft JhengHei"/>
    <w:panose1 w:val="00000000000000000000"/>
    <w:charset w:val="88"/>
    <w:family w:val="auto"/>
    <w:notTrueType/>
    <w:pitch w:val="default"/>
    <w:sig w:usb0="01000003" w:usb1="08080000" w:usb2="00000010" w:usb3="00000000" w:csb0="001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61F8FB" w14:textId="77777777" w:rsidR="00302679" w:rsidRDefault="00302679" w:rsidP="000B1884">
      <w:pPr>
        <w:spacing w:after="0" w:line="240" w:lineRule="auto"/>
      </w:pPr>
      <w:r>
        <w:separator/>
      </w:r>
    </w:p>
  </w:footnote>
  <w:footnote w:type="continuationSeparator" w:id="0">
    <w:p w14:paraId="7792878F" w14:textId="77777777" w:rsidR="00302679" w:rsidRDefault="00302679" w:rsidP="000B18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C655C"/>
    <w:multiLevelType w:val="hybridMultilevel"/>
    <w:tmpl w:val="31945112"/>
    <w:lvl w:ilvl="0" w:tplc="5CCE9D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620EB6"/>
    <w:multiLevelType w:val="hybridMultilevel"/>
    <w:tmpl w:val="B04A9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439F1"/>
    <w:multiLevelType w:val="hybridMultilevel"/>
    <w:tmpl w:val="C470933C"/>
    <w:lvl w:ilvl="0" w:tplc="F5D8E76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44FB4"/>
    <w:multiLevelType w:val="hybridMultilevel"/>
    <w:tmpl w:val="97005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30146D"/>
    <w:multiLevelType w:val="hybridMultilevel"/>
    <w:tmpl w:val="02A82E36"/>
    <w:lvl w:ilvl="0" w:tplc="42BC8146">
      <w:start w:val="2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D12342"/>
    <w:multiLevelType w:val="hybridMultilevel"/>
    <w:tmpl w:val="471EA3D0"/>
    <w:lvl w:ilvl="0" w:tplc="E68E6A4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59AA1E05"/>
    <w:multiLevelType w:val="hybridMultilevel"/>
    <w:tmpl w:val="2A02160A"/>
    <w:lvl w:ilvl="0" w:tplc="03E81822">
      <w:start w:val="1"/>
      <w:numFmt w:val="decimal"/>
      <w:lvlText w:val="%1."/>
      <w:lvlJc w:val="left"/>
      <w:pPr>
        <w:ind w:left="720" w:hanging="360"/>
      </w:pPr>
      <w:rPr>
        <w:rFonts w:ascii="TH SarabunPSK" w:eastAsia="Cordia New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9A22CF"/>
    <w:multiLevelType w:val="hybridMultilevel"/>
    <w:tmpl w:val="487C19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9F22C9"/>
    <w:multiLevelType w:val="hybridMultilevel"/>
    <w:tmpl w:val="6330A6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973F69"/>
    <w:multiLevelType w:val="hybridMultilevel"/>
    <w:tmpl w:val="F5DEC8EE"/>
    <w:lvl w:ilvl="0" w:tplc="B11030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99035212">
    <w:abstractNumId w:val="2"/>
  </w:num>
  <w:num w:numId="2" w16cid:durableId="186333729">
    <w:abstractNumId w:val="5"/>
  </w:num>
  <w:num w:numId="3" w16cid:durableId="725030478">
    <w:abstractNumId w:val="8"/>
  </w:num>
  <w:num w:numId="4" w16cid:durableId="1233933333">
    <w:abstractNumId w:val="4"/>
  </w:num>
  <w:num w:numId="5" w16cid:durableId="816605161">
    <w:abstractNumId w:val="9"/>
  </w:num>
  <w:num w:numId="6" w16cid:durableId="1296761969">
    <w:abstractNumId w:val="0"/>
  </w:num>
  <w:num w:numId="7" w16cid:durableId="984510056">
    <w:abstractNumId w:val="3"/>
  </w:num>
  <w:num w:numId="8" w16cid:durableId="1574510687">
    <w:abstractNumId w:val="1"/>
  </w:num>
  <w:num w:numId="9" w16cid:durableId="923224926">
    <w:abstractNumId w:val="6"/>
  </w:num>
  <w:num w:numId="10" w16cid:durableId="17219016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TrueTypeFonts/>
  <w:embedSystem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2NrE0MLQ0NDMyMjRV0lEKTi0uzszPAykwNK4FADj1FBMtAAAA"/>
  </w:docVars>
  <w:rsids>
    <w:rsidRoot w:val="000B1884"/>
    <w:rsid w:val="000018E5"/>
    <w:rsid w:val="00002241"/>
    <w:rsid w:val="00002721"/>
    <w:rsid w:val="00003CD3"/>
    <w:rsid w:val="000043FC"/>
    <w:rsid w:val="00004A12"/>
    <w:rsid w:val="0000594D"/>
    <w:rsid w:val="000072FA"/>
    <w:rsid w:val="00007574"/>
    <w:rsid w:val="00014EEB"/>
    <w:rsid w:val="00017961"/>
    <w:rsid w:val="00026D30"/>
    <w:rsid w:val="00031337"/>
    <w:rsid w:val="00035E20"/>
    <w:rsid w:val="00041E5A"/>
    <w:rsid w:val="00042462"/>
    <w:rsid w:val="000427D6"/>
    <w:rsid w:val="0004795C"/>
    <w:rsid w:val="00047C5B"/>
    <w:rsid w:val="00050AE1"/>
    <w:rsid w:val="00051AFE"/>
    <w:rsid w:val="0006532D"/>
    <w:rsid w:val="00071406"/>
    <w:rsid w:val="00072337"/>
    <w:rsid w:val="00080209"/>
    <w:rsid w:val="000802C8"/>
    <w:rsid w:val="00084510"/>
    <w:rsid w:val="000926BA"/>
    <w:rsid w:val="00095E23"/>
    <w:rsid w:val="000A7E30"/>
    <w:rsid w:val="000B1884"/>
    <w:rsid w:val="000B499F"/>
    <w:rsid w:val="000B53B1"/>
    <w:rsid w:val="000C31CE"/>
    <w:rsid w:val="000C693B"/>
    <w:rsid w:val="000D0459"/>
    <w:rsid w:val="000D4CEB"/>
    <w:rsid w:val="000D6B7A"/>
    <w:rsid w:val="000E3462"/>
    <w:rsid w:val="000E7319"/>
    <w:rsid w:val="000F1019"/>
    <w:rsid w:val="000F1CFE"/>
    <w:rsid w:val="000F75F8"/>
    <w:rsid w:val="000F7B44"/>
    <w:rsid w:val="00106B6D"/>
    <w:rsid w:val="00111703"/>
    <w:rsid w:val="0011438A"/>
    <w:rsid w:val="00126E14"/>
    <w:rsid w:val="00131F26"/>
    <w:rsid w:val="00132C2D"/>
    <w:rsid w:val="001442B6"/>
    <w:rsid w:val="00153681"/>
    <w:rsid w:val="0016067D"/>
    <w:rsid w:val="001611FA"/>
    <w:rsid w:val="00161FD0"/>
    <w:rsid w:val="00163CB8"/>
    <w:rsid w:val="00163E63"/>
    <w:rsid w:val="00180FFC"/>
    <w:rsid w:val="001814B3"/>
    <w:rsid w:val="001909B3"/>
    <w:rsid w:val="001961A0"/>
    <w:rsid w:val="001A07E2"/>
    <w:rsid w:val="001A09DF"/>
    <w:rsid w:val="001A615D"/>
    <w:rsid w:val="001A7B6D"/>
    <w:rsid w:val="001B014F"/>
    <w:rsid w:val="001B024B"/>
    <w:rsid w:val="001B0A54"/>
    <w:rsid w:val="001B207F"/>
    <w:rsid w:val="001B40BB"/>
    <w:rsid w:val="001B5E1C"/>
    <w:rsid w:val="001B5EEE"/>
    <w:rsid w:val="001B7358"/>
    <w:rsid w:val="001C189C"/>
    <w:rsid w:val="001D0F70"/>
    <w:rsid w:val="001D6FAE"/>
    <w:rsid w:val="001D7043"/>
    <w:rsid w:val="001E2242"/>
    <w:rsid w:val="001F0B49"/>
    <w:rsid w:val="001F5F78"/>
    <w:rsid w:val="001F62AE"/>
    <w:rsid w:val="001F786E"/>
    <w:rsid w:val="002051CB"/>
    <w:rsid w:val="002071C3"/>
    <w:rsid w:val="002110DA"/>
    <w:rsid w:val="00211959"/>
    <w:rsid w:val="002151BA"/>
    <w:rsid w:val="00215D9E"/>
    <w:rsid w:val="0022072A"/>
    <w:rsid w:val="00236EAD"/>
    <w:rsid w:val="002406B4"/>
    <w:rsid w:val="00242E43"/>
    <w:rsid w:val="00247039"/>
    <w:rsid w:val="0025447F"/>
    <w:rsid w:val="002623D9"/>
    <w:rsid w:val="00271B06"/>
    <w:rsid w:val="00272AEE"/>
    <w:rsid w:val="00277FFA"/>
    <w:rsid w:val="002850D9"/>
    <w:rsid w:val="00291BC3"/>
    <w:rsid w:val="002A0A55"/>
    <w:rsid w:val="002A4452"/>
    <w:rsid w:val="002A5451"/>
    <w:rsid w:val="002B6CDB"/>
    <w:rsid w:val="002B7A8D"/>
    <w:rsid w:val="002C18F1"/>
    <w:rsid w:val="002C65F6"/>
    <w:rsid w:val="002D0383"/>
    <w:rsid w:val="002D084D"/>
    <w:rsid w:val="002D2D56"/>
    <w:rsid w:val="002D39E0"/>
    <w:rsid w:val="002D5516"/>
    <w:rsid w:val="002F0738"/>
    <w:rsid w:val="002F7BB1"/>
    <w:rsid w:val="002F7FC5"/>
    <w:rsid w:val="003024EE"/>
    <w:rsid w:val="00302679"/>
    <w:rsid w:val="0030316E"/>
    <w:rsid w:val="00306D16"/>
    <w:rsid w:val="00313A85"/>
    <w:rsid w:val="003147A5"/>
    <w:rsid w:val="00317DCA"/>
    <w:rsid w:val="0032178D"/>
    <w:rsid w:val="00322F67"/>
    <w:rsid w:val="00331BBE"/>
    <w:rsid w:val="00331E4E"/>
    <w:rsid w:val="00335416"/>
    <w:rsid w:val="003420FF"/>
    <w:rsid w:val="00345BDC"/>
    <w:rsid w:val="00352B8C"/>
    <w:rsid w:val="00356DD1"/>
    <w:rsid w:val="0036331B"/>
    <w:rsid w:val="003656F4"/>
    <w:rsid w:val="003661CD"/>
    <w:rsid w:val="00371587"/>
    <w:rsid w:val="00380F6B"/>
    <w:rsid w:val="00390340"/>
    <w:rsid w:val="00390CC6"/>
    <w:rsid w:val="0039680E"/>
    <w:rsid w:val="003B48BC"/>
    <w:rsid w:val="003B5FA7"/>
    <w:rsid w:val="003B7F4B"/>
    <w:rsid w:val="003C3F6A"/>
    <w:rsid w:val="003D075E"/>
    <w:rsid w:val="003D1C32"/>
    <w:rsid w:val="003D78C9"/>
    <w:rsid w:val="003E055C"/>
    <w:rsid w:val="003F0424"/>
    <w:rsid w:val="003F3302"/>
    <w:rsid w:val="003F4488"/>
    <w:rsid w:val="003F69D6"/>
    <w:rsid w:val="003F7DBB"/>
    <w:rsid w:val="004017E0"/>
    <w:rsid w:val="004054C9"/>
    <w:rsid w:val="00407D41"/>
    <w:rsid w:val="004154D0"/>
    <w:rsid w:val="00415D7D"/>
    <w:rsid w:val="00417C5F"/>
    <w:rsid w:val="0042535D"/>
    <w:rsid w:val="0043044F"/>
    <w:rsid w:val="00433F44"/>
    <w:rsid w:val="00440A52"/>
    <w:rsid w:val="00446363"/>
    <w:rsid w:val="00446B95"/>
    <w:rsid w:val="0044720E"/>
    <w:rsid w:val="00450898"/>
    <w:rsid w:val="0046217F"/>
    <w:rsid w:val="00476A8E"/>
    <w:rsid w:val="0048005D"/>
    <w:rsid w:val="00483D35"/>
    <w:rsid w:val="004A06B9"/>
    <w:rsid w:val="004A78E3"/>
    <w:rsid w:val="004B0557"/>
    <w:rsid w:val="004B28AD"/>
    <w:rsid w:val="004B44D2"/>
    <w:rsid w:val="004B6CF0"/>
    <w:rsid w:val="004C0BD6"/>
    <w:rsid w:val="004C7071"/>
    <w:rsid w:val="004C730A"/>
    <w:rsid w:val="004D0703"/>
    <w:rsid w:val="004E10E1"/>
    <w:rsid w:val="004F679D"/>
    <w:rsid w:val="004F6F3D"/>
    <w:rsid w:val="004F7D76"/>
    <w:rsid w:val="00512A23"/>
    <w:rsid w:val="00514599"/>
    <w:rsid w:val="00515601"/>
    <w:rsid w:val="005334B8"/>
    <w:rsid w:val="005342A7"/>
    <w:rsid w:val="005419D2"/>
    <w:rsid w:val="00544B03"/>
    <w:rsid w:val="00545598"/>
    <w:rsid w:val="00557C3B"/>
    <w:rsid w:val="00560154"/>
    <w:rsid w:val="00561C32"/>
    <w:rsid w:val="00561F47"/>
    <w:rsid w:val="00570229"/>
    <w:rsid w:val="00570DA8"/>
    <w:rsid w:val="00576B5C"/>
    <w:rsid w:val="00577ECD"/>
    <w:rsid w:val="005800A1"/>
    <w:rsid w:val="005802CE"/>
    <w:rsid w:val="0058412D"/>
    <w:rsid w:val="00590C43"/>
    <w:rsid w:val="005949F5"/>
    <w:rsid w:val="00597C58"/>
    <w:rsid w:val="005A2F8A"/>
    <w:rsid w:val="005A52F9"/>
    <w:rsid w:val="005A5A2E"/>
    <w:rsid w:val="005C0AB0"/>
    <w:rsid w:val="005C3E32"/>
    <w:rsid w:val="005C5055"/>
    <w:rsid w:val="005C608A"/>
    <w:rsid w:val="005D0158"/>
    <w:rsid w:val="005D3E5E"/>
    <w:rsid w:val="005D51B0"/>
    <w:rsid w:val="005E14E0"/>
    <w:rsid w:val="005E1710"/>
    <w:rsid w:val="005E6E62"/>
    <w:rsid w:val="005E7DC0"/>
    <w:rsid w:val="005F3285"/>
    <w:rsid w:val="005F6A4C"/>
    <w:rsid w:val="005F6FC8"/>
    <w:rsid w:val="00601673"/>
    <w:rsid w:val="0060392E"/>
    <w:rsid w:val="006061A5"/>
    <w:rsid w:val="00610B9C"/>
    <w:rsid w:val="006169CC"/>
    <w:rsid w:val="006174E6"/>
    <w:rsid w:val="0062484A"/>
    <w:rsid w:val="006436E2"/>
    <w:rsid w:val="00646F5F"/>
    <w:rsid w:val="00653AF8"/>
    <w:rsid w:val="006550AF"/>
    <w:rsid w:val="00655E98"/>
    <w:rsid w:val="00655F1D"/>
    <w:rsid w:val="006612DC"/>
    <w:rsid w:val="006650F0"/>
    <w:rsid w:val="00665DF6"/>
    <w:rsid w:val="00666268"/>
    <w:rsid w:val="00667DC2"/>
    <w:rsid w:val="006729C7"/>
    <w:rsid w:val="00676E86"/>
    <w:rsid w:val="00694603"/>
    <w:rsid w:val="0069632E"/>
    <w:rsid w:val="006A0C3C"/>
    <w:rsid w:val="006B3FE7"/>
    <w:rsid w:val="006B5873"/>
    <w:rsid w:val="006D7BA4"/>
    <w:rsid w:val="006E47AC"/>
    <w:rsid w:val="00703209"/>
    <w:rsid w:val="00704DA8"/>
    <w:rsid w:val="0071258A"/>
    <w:rsid w:val="00712C3F"/>
    <w:rsid w:val="00713D71"/>
    <w:rsid w:val="0073532D"/>
    <w:rsid w:val="00737A3E"/>
    <w:rsid w:val="00745B16"/>
    <w:rsid w:val="007504DD"/>
    <w:rsid w:val="00763367"/>
    <w:rsid w:val="00767B7F"/>
    <w:rsid w:val="00777503"/>
    <w:rsid w:val="00780DE6"/>
    <w:rsid w:val="00781701"/>
    <w:rsid w:val="007934F9"/>
    <w:rsid w:val="0079446F"/>
    <w:rsid w:val="00796B10"/>
    <w:rsid w:val="00797A9C"/>
    <w:rsid w:val="007C0EBD"/>
    <w:rsid w:val="007C5030"/>
    <w:rsid w:val="007C6BAE"/>
    <w:rsid w:val="007D4E11"/>
    <w:rsid w:val="007D7FD4"/>
    <w:rsid w:val="007E6DDE"/>
    <w:rsid w:val="007E6EB8"/>
    <w:rsid w:val="007E6F7E"/>
    <w:rsid w:val="007F5399"/>
    <w:rsid w:val="007F7B98"/>
    <w:rsid w:val="008004AB"/>
    <w:rsid w:val="008016C2"/>
    <w:rsid w:val="00803282"/>
    <w:rsid w:val="00810B3C"/>
    <w:rsid w:val="00813950"/>
    <w:rsid w:val="00814338"/>
    <w:rsid w:val="00815236"/>
    <w:rsid w:val="00816C0F"/>
    <w:rsid w:val="008171FC"/>
    <w:rsid w:val="008173FA"/>
    <w:rsid w:val="00820DD8"/>
    <w:rsid w:val="00825D10"/>
    <w:rsid w:val="00832FA5"/>
    <w:rsid w:val="00833BF4"/>
    <w:rsid w:val="00833C99"/>
    <w:rsid w:val="00836922"/>
    <w:rsid w:val="008406D1"/>
    <w:rsid w:val="00866C5E"/>
    <w:rsid w:val="00870C0F"/>
    <w:rsid w:val="00874B3D"/>
    <w:rsid w:val="0087534D"/>
    <w:rsid w:val="00875DD2"/>
    <w:rsid w:val="00876F65"/>
    <w:rsid w:val="00880538"/>
    <w:rsid w:val="0088791D"/>
    <w:rsid w:val="008936A8"/>
    <w:rsid w:val="0089595A"/>
    <w:rsid w:val="008A4C39"/>
    <w:rsid w:val="008A5655"/>
    <w:rsid w:val="008B2241"/>
    <w:rsid w:val="008B24BE"/>
    <w:rsid w:val="008B2AD1"/>
    <w:rsid w:val="008B41E7"/>
    <w:rsid w:val="008B78E6"/>
    <w:rsid w:val="008C40B1"/>
    <w:rsid w:val="008C60E9"/>
    <w:rsid w:val="008C7346"/>
    <w:rsid w:val="008D7A6D"/>
    <w:rsid w:val="008E209B"/>
    <w:rsid w:val="008E3870"/>
    <w:rsid w:val="008E43A1"/>
    <w:rsid w:val="008F09E9"/>
    <w:rsid w:val="008F32C0"/>
    <w:rsid w:val="009135D3"/>
    <w:rsid w:val="00917992"/>
    <w:rsid w:val="00917D6E"/>
    <w:rsid w:val="009319E2"/>
    <w:rsid w:val="00933A8A"/>
    <w:rsid w:val="00935524"/>
    <w:rsid w:val="00937998"/>
    <w:rsid w:val="00941CAE"/>
    <w:rsid w:val="009420E4"/>
    <w:rsid w:val="00946FE6"/>
    <w:rsid w:val="009470D5"/>
    <w:rsid w:val="00947E9D"/>
    <w:rsid w:val="009529CA"/>
    <w:rsid w:val="00954364"/>
    <w:rsid w:val="009621F7"/>
    <w:rsid w:val="00973C15"/>
    <w:rsid w:val="00973CC9"/>
    <w:rsid w:val="00986249"/>
    <w:rsid w:val="0098722C"/>
    <w:rsid w:val="009970C9"/>
    <w:rsid w:val="00997D7C"/>
    <w:rsid w:val="009A7402"/>
    <w:rsid w:val="009B7053"/>
    <w:rsid w:val="009C0BB0"/>
    <w:rsid w:val="009C5D09"/>
    <w:rsid w:val="009D4D4B"/>
    <w:rsid w:val="009E3E0F"/>
    <w:rsid w:val="009E58F1"/>
    <w:rsid w:val="00A10D60"/>
    <w:rsid w:val="00A12534"/>
    <w:rsid w:val="00A26699"/>
    <w:rsid w:val="00A27ADC"/>
    <w:rsid w:val="00A27EF2"/>
    <w:rsid w:val="00A30B9F"/>
    <w:rsid w:val="00A35CDA"/>
    <w:rsid w:val="00A40BE6"/>
    <w:rsid w:val="00A52F46"/>
    <w:rsid w:val="00A54114"/>
    <w:rsid w:val="00A60423"/>
    <w:rsid w:val="00A60611"/>
    <w:rsid w:val="00A607D3"/>
    <w:rsid w:val="00A61BB3"/>
    <w:rsid w:val="00A62E9B"/>
    <w:rsid w:val="00A659EE"/>
    <w:rsid w:val="00A72B72"/>
    <w:rsid w:val="00A74EF3"/>
    <w:rsid w:val="00A77F9E"/>
    <w:rsid w:val="00A8166A"/>
    <w:rsid w:val="00A82C93"/>
    <w:rsid w:val="00A851C5"/>
    <w:rsid w:val="00AA61DF"/>
    <w:rsid w:val="00AB0BAF"/>
    <w:rsid w:val="00AB3E5B"/>
    <w:rsid w:val="00AB528E"/>
    <w:rsid w:val="00AB695B"/>
    <w:rsid w:val="00AC72D4"/>
    <w:rsid w:val="00AD0CB2"/>
    <w:rsid w:val="00AD3F98"/>
    <w:rsid w:val="00AD5661"/>
    <w:rsid w:val="00AE2BB9"/>
    <w:rsid w:val="00AE41B6"/>
    <w:rsid w:val="00AF088E"/>
    <w:rsid w:val="00AF0EFB"/>
    <w:rsid w:val="00AF2661"/>
    <w:rsid w:val="00AF4581"/>
    <w:rsid w:val="00AF4CBB"/>
    <w:rsid w:val="00AF50DC"/>
    <w:rsid w:val="00B0125D"/>
    <w:rsid w:val="00B07EBC"/>
    <w:rsid w:val="00B16158"/>
    <w:rsid w:val="00B21A25"/>
    <w:rsid w:val="00B256D3"/>
    <w:rsid w:val="00B312C9"/>
    <w:rsid w:val="00B314C8"/>
    <w:rsid w:val="00B359D6"/>
    <w:rsid w:val="00B36158"/>
    <w:rsid w:val="00B42005"/>
    <w:rsid w:val="00B43AE8"/>
    <w:rsid w:val="00B54654"/>
    <w:rsid w:val="00B71446"/>
    <w:rsid w:val="00B82093"/>
    <w:rsid w:val="00B879A9"/>
    <w:rsid w:val="00B907DB"/>
    <w:rsid w:val="00B908B1"/>
    <w:rsid w:val="00B91065"/>
    <w:rsid w:val="00B9306C"/>
    <w:rsid w:val="00B934E6"/>
    <w:rsid w:val="00B957DF"/>
    <w:rsid w:val="00B97FED"/>
    <w:rsid w:val="00BA5AF2"/>
    <w:rsid w:val="00BA5F6A"/>
    <w:rsid w:val="00BB0793"/>
    <w:rsid w:val="00BD78BC"/>
    <w:rsid w:val="00BE0233"/>
    <w:rsid w:val="00BE1D16"/>
    <w:rsid w:val="00BE2A9A"/>
    <w:rsid w:val="00BE41A6"/>
    <w:rsid w:val="00BE60BF"/>
    <w:rsid w:val="00BE6416"/>
    <w:rsid w:val="00BF32D9"/>
    <w:rsid w:val="00BF4501"/>
    <w:rsid w:val="00BF66CD"/>
    <w:rsid w:val="00C107D0"/>
    <w:rsid w:val="00C11AAD"/>
    <w:rsid w:val="00C13451"/>
    <w:rsid w:val="00C14777"/>
    <w:rsid w:val="00C154F1"/>
    <w:rsid w:val="00C23360"/>
    <w:rsid w:val="00C25D2F"/>
    <w:rsid w:val="00C26630"/>
    <w:rsid w:val="00C30E42"/>
    <w:rsid w:val="00C45B1F"/>
    <w:rsid w:val="00C5785B"/>
    <w:rsid w:val="00C60280"/>
    <w:rsid w:val="00C627FE"/>
    <w:rsid w:val="00C6521D"/>
    <w:rsid w:val="00C70976"/>
    <w:rsid w:val="00C9220C"/>
    <w:rsid w:val="00C97527"/>
    <w:rsid w:val="00CA10FE"/>
    <w:rsid w:val="00CA3E69"/>
    <w:rsid w:val="00CA52F8"/>
    <w:rsid w:val="00CB173A"/>
    <w:rsid w:val="00CB7737"/>
    <w:rsid w:val="00CC13CF"/>
    <w:rsid w:val="00CD0D14"/>
    <w:rsid w:val="00CD5067"/>
    <w:rsid w:val="00CF168B"/>
    <w:rsid w:val="00CF3FD4"/>
    <w:rsid w:val="00CF61CB"/>
    <w:rsid w:val="00CF73F6"/>
    <w:rsid w:val="00D070F6"/>
    <w:rsid w:val="00D07B94"/>
    <w:rsid w:val="00D11FB4"/>
    <w:rsid w:val="00D14961"/>
    <w:rsid w:val="00D1761C"/>
    <w:rsid w:val="00D20E44"/>
    <w:rsid w:val="00D27D49"/>
    <w:rsid w:val="00D27E58"/>
    <w:rsid w:val="00D32A34"/>
    <w:rsid w:val="00D36004"/>
    <w:rsid w:val="00D36897"/>
    <w:rsid w:val="00D400B3"/>
    <w:rsid w:val="00D42110"/>
    <w:rsid w:val="00D43405"/>
    <w:rsid w:val="00D5058C"/>
    <w:rsid w:val="00D53738"/>
    <w:rsid w:val="00D56D87"/>
    <w:rsid w:val="00D70A47"/>
    <w:rsid w:val="00D7332F"/>
    <w:rsid w:val="00D75621"/>
    <w:rsid w:val="00D7649D"/>
    <w:rsid w:val="00D817CC"/>
    <w:rsid w:val="00D82C89"/>
    <w:rsid w:val="00D854D2"/>
    <w:rsid w:val="00D90426"/>
    <w:rsid w:val="00DA41B3"/>
    <w:rsid w:val="00DA79D6"/>
    <w:rsid w:val="00DB6F59"/>
    <w:rsid w:val="00DC41E9"/>
    <w:rsid w:val="00DC5AC4"/>
    <w:rsid w:val="00DC5BCD"/>
    <w:rsid w:val="00DC79F0"/>
    <w:rsid w:val="00DD132B"/>
    <w:rsid w:val="00DD4075"/>
    <w:rsid w:val="00DD4521"/>
    <w:rsid w:val="00DD5762"/>
    <w:rsid w:val="00DE0832"/>
    <w:rsid w:val="00DE355E"/>
    <w:rsid w:val="00DE7A8A"/>
    <w:rsid w:val="00DF1452"/>
    <w:rsid w:val="00DF3422"/>
    <w:rsid w:val="00E033F0"/>
    <w:rsid w:val="00E075B9"/>
    <w:rsid w:val="00E103CD"/>
    <w:rsid w:val="00E12418"/>
    <w:rsid w:val="00E16679"/>
    <w:rsid w:val="00E3018F"/>
    <w:rsid w:val="00E3077E"/>
    <w:rsid w:val="00E54AC4"/>
    <w:rsid w:val="00E54CA6"/>
    <w:rsid w:val="00E6322C"/>
    <w:rsid w:val="00E6716A"/>
    <w:rsid w:val="00E71725"/>
    <w:rsid w:val="00E727A9"/>
    <w:rsid w:val="00E772A3"/>
    <w:rsid w:val="00E80690"/>
    <w:rsid w:val="00E847B9"/>
    <w:rsid w:val="00E85293"/>
    <w:rsid w:val="00E85967"/>
    <w:rsid w:val="00E95BFC"/>
    <w:rsid w:val="00EA204A"/>
    <w:rsid w:val="00EA3547"/>
    <w:rsid w:val="00EB17F7"/>
    <w:rsid w:val="00EB1B08"/>
    <w:rsid w:val="00EB3D99"/>
    <w:rsid w:val="00EB6BD5"/>
    <w:rsid w:val="00EC50F5"/>
    <w:rsid w:val="00EC78A2"/>
    <w:rsid w:val="00ED00E6"/>
    <w:rsid w:val="00ED1368"/>
    <w:rsid w:val="00EE1E1F"/>
    <w:rsid w:val="00EE3B7B"/>
    <w:rsid w:val="00EE4784"/>
    <w:rsid w:val="00EF07B4"/>
    <w:rsid w:val="00EF4D1A"/>
    <w:rsid w:val="00EF7C59"/>
    <w:rsid w:val="00F02FD2"/>
    <w:rsid w:val="00F15211"/>
    <w:rsid w:val="00F17FFD"/>
    <w:rsid w:val="00F2404E"/>
    <w:rsid w:val="00F329E6"/>
    <w:rsid w:val="00F34F43"/>
    <w:rsid w:val="00F35EB2"/>
    <w:rsid w:val="00F43AE3"/>
    <w:rsid w:val="00F44344"/>
    <w:rsid w:val="00F45FCE"/>
    <w:rsid w:val="00F47FC1"/>
    <w:rsid w:val="00F51C32"/>
    <w:rsid w:val="00F56209"/>
    <w:rsid w:val="00F56C09"/>
    <w:rsid w:val="00F72D41"/>
    <w:rsid w:val="00F76CD1"/>
    <w:rsid w:val="00F80681"/>
    <w:rsid w:val="00F81451"/>
    <w:rsid w:val="00F82772"/>
    <w:rsid w:val="00F877B2"/>
    <w:rsid w:val="00F911B4"/>
    <w:rsid w:val="00FA072D"/>
    <w:rsid w:val="00FA29B1"/>
    <w:rsid w:val="00FC18DE"/>
    <w:rsid w:val="00FC238D"/>
    <w:rsid w:val="00FC7E4E"/>
    <w:rsid w:val="00FD27F9"/>
    <w:rsid w:val="00FD484A"/>
    <w:rsid w:val="00FE01DC"/>
    <w:rsid w:val="00FF3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8C144C"/>
  <w15:docId w15:val="{EE46D289-F051-4A45-8BE5-39F4B7875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B1884"/>
    <w:pPr>
      <w:spacing w:after="0" w:line="240" w:lineRule="auto"/>
    </w:pPr>
  </w:style>
  <w:style w:type="paragraph" w:styleId="a4">
    <w:name w:val="header"/>
    <w:basedOn w:val="a"/>
    <w:link w:val="a5"/>
    <w:uiPriority w:val="99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0B1884"/>
  </w:style>
  <w:style w:type="paragraph" w:styleId="a6">
    <w:name w:val="footer"/>
    <w:basedOn w:val="a"/>
    <w:link w:val="a7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0B1884"/>
  </w:style>
  <w:style w:type="paragraph" w:styleId="a8">
    <w:name w:val="Balloon Text"/>
    <w:basedOn w:val="a"/>
    <w:link w:val="a9"/>
    <w:uiPriority w:val="99"/>
    <w:semiHidden/>
    <w:unhideWhenUsed/>
    <w:rsid w:val="0051459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514599"/>
    <w:rPr>
      <w:rFonts w:ascii="Tahoma" w:hAnsi="Tahoma" w:cs="Angsana New"/>
      <w:sz w:val="16"/>
      <w:szCs w:val="20"/>
    </w:rPr>
  </w:style>
  <w:style w:type="paragraph" w:styleId="aa">
    <w:name w:val="List Paragraph"/>
    <w:basedOn w:val="a"/>
    <w:uiPriority w:val="34"/>
    <w:qFormat/>
    <w:rsid w:val="00CB173A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39680E"/>
    <w:rPr>
      <w:sz w:val="16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9680E"/>
    <w:pPr>
      <w:spacing w:line="240" w:lineRule="auto"/>
    </w:pPr>
    <w:rPr>
      <w:sz w:val="20"/>
      <w:szCs w:val="25"/>
    </w:rPr>
  </w:style>
  <w:style w:type="character" w:customStyle="1" w:styleId="ad">
    <w:name w:val="ข้อความข้อคิดเห็น อักขระ"/>
    <w:basedOn w:val="a0"/>
    <w:link w:val="ac"/>
    <w:uiPriority w:val="99"/>
    <w:semiHidden/>
    <w:rsid w:val="0039680E"/>
    <w:rPr>
      <w:sz w:val="20"/>
      <w:szCs w:val="25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9680E"/>
    <w:rPr>
      <w:b/>
      <w:bCs/>
    </w:rPr>
  </w:style>
  <w:style w:type="character" w:customStyle="1" w:styleId="af">
    <w:name w:val="ชื่อเรื่องของข้อคิดเห็น อักขระ"/>
    <w:basedOn w:val="ad"/>
    <w:link w:val="ae"/>
    <w:uiPriority w:val="99"/>
    <w:semiHidden/>
    <w:rsid w:val="0039680E"/>
    <w:rPr>
      <w:b/>
      <w:bCs/>
      <w:sz w:val="20"/>
      <w:szCs w:val="25"/>
    </w:rPr>
  </w:style>
  <w:style w:type="paragraph" w:customStyle="1" w:styleId="Thesis2">
    <w:name w:val="Thesis อักขระ2"/>
    <w:basedOn w:val="a"/>
    <w:link w:val="Thesis21"/>
    <w:autoRedefine/>
    <w:rsid w:val="00C26630"/>
    <w:pPr>
      <w:tabs>
        <w:tab w:val="left" w:pos="720"/>
        <w:tab w:val="left" w:pos="1560"/>
        <w:tab w:val="left" w:pos="2127"/>
        <w:tab w:val="left" w:pos="2694"/>
      </w:tabs>
      <w:autoSpaceDE w:val="0"/>
      <w:autoSpaceDN w:val="0"/>
      <w:adjustRightInd w:val="0"/>
      <w:snapToGrid w:val="0"/>
      <w:spacing w:after="0" w:line="240" w:lineRule="auto"/>
      <w:jc w:val="thaiDistribute"/>
    </w:pPr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customStyle="1" w:styleId="Thesis21">
    <w:name w:val="Thesis อักขระ2 อักขระ1"/>
    <w:link w:val="Thesis2"/>
    <w:locked/>
    <w:rsid w:val="00C26630"/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styleId="af0">
    <w:name w:val="Hyperlink"/>
    <w:basedOn w:val="a0"/>
    <w:uiPriority w:val="99"/>
    <w:unhideWhenUsed/>
    <w:rsid w:val="00E033F0"/>
    <w:rPr>
      <w:color w:val="0000FF" w:themeColor="hyperlink"/>
      <w:u w:val="single"/>
    </w:rPr>
  </w:style>
  <w:style w:type="character" w:customStyle="1" w:styleId="tx1">
    <w:name w:val="tx1"/>
    <w:basedOn w:val="a0"/>
    <w:uiPriority w:val="99"/>
    <w:rsid w:val="00BE60BF"/>
    <w:rPr>
      <w:rFonts w:cs="Times New Roman"/>
      <w:b/>
      <w:bCs/>
    </w:rPr>
  </w:style>
  <w:style w:type="character" w:styleId="af1">
    <w:name w:val="Strong"/>
    <w:basedOn w:val="a0"/>
    <w:uiPriority w:val="22"/>
    <w:qFormat/>
    <w:rsid w:val="00814338"/>
    <w:rPr>
      <w:b/>
      <w:bCs/>
    </w:rPr>
  </w:style>
  <w:style w:type="table" w:styleId="af2">
    <w:name w:val="Table Grid"/>
    <w:basedOn w:val="a1"/>
    <w:uiPriority w:val="59"/>
    <w:rsid w:val="00D20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การอ้างถึงที่ไม่ได้แก้ไข1"/>
    <w:basedOn w:val="a0"/>
    <w:uiPriority w:val="99"/>
    <w:semiHidden/>
    <w:unhideWhenUsed/>
    <w:rsid w:val="007C0E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399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50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60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55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941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68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10741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039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86885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2131123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1563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5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3.Lerdsri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D3C4DF-D2D6-4AA0-ADB3-3CCDE1A99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8</Words>
  <Characters>2274</Characters>
  <Application>Microsoft Office Word</Application>
  <DocSecurity>0</DocSecurity>
  <Lines>18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ky123.Org</Company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2</cp:revision>
  <cp:lastPrinted>2026-05-11T10:03:00Z</cp:lastPrinted>
  <dcterms:created xsi:type="dcterms:W3CDTF">2026-05-12T14:52:00Z</dcterms:created>
  <dcterms:modified xsi:type="dcterms:W3CDTF">2026-05-12T14:52:00Z</dcterms:modified>
</cp:coreProperties>
</file>